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B0006B" w14:textId="77777777" w:rsidR="00E016DF" w:rsidRDefault="00E016DF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tbl>
      <w:tblPr>
        <w:tblStyle w:val="a"/>
        <w:tblW w:w="1530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3"/>
        <w:gridCol w:w="2891"/>
        <w:gridCol w:w="2891"/>
        <w:gridCol w:w="2891"/>
        <w:gridCol w:w="2891"/>
        <w:gridCol w:w="2767"/>
      </w:tblGrid>
      <w:tr w:rsidR="002A5A78" w14:paraId="37A88484" w14:textId="77777777">
        <w:trPr>
          <w:trHeight w:val="168"/>
        </w:trPr>
        <w:tc>
          <w:tcPr>
            <w:tcW w:w="973" w:type="dxa"/>
          </w:tcPr>
          <w:p w14:paraId="580CB514" w14:textId="77777777" w:rsidR="002A5A78" w:rsidRDefault="002A5A78" w:rsidP="002A5A78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9CC3E5"/>
          </w:tcPr>
          <w:p w14:paraId="7A8BA08C" w14:textId="7F562F1E" w:rsidR="002A5A78" w:rsidRDefault="002A5A78" w:rsidP="002A5A7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5</w:t>
            </w:r>
            <w:r w:rsidRPr="0032769D">
              <w:rPr>
                <w:rFonts w:ascii="Times New Roman" w:hAnsi="Times New Roman" w:cs="Times New Roman"/>
                <w:b/>
              </w:rPr>
              <w:t>/</w:t>
            </w:r>
            <w:r>
              <w:rPr>
                <w:rFonts w:ascii="Times New Roman" w:hAnsi="Times New Roman" w:cs="Times New Roman"/>
                <w:b/>
              </w:rPr>
              <w:t>02</w:t>
            </w:r>
            <w:r w:rsidRPr="0032769D">
              <w:rPr>
                <w:rFonts w:ascii="Times New Roman" w:hAnsi="Times New Roman" w:cs="Times New Roman"/>
                <w:b/>
              </w:rPr>
              <w:t>/202</w:t>
            </w:r>
            <w:r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599B1B5C" w14:textId="37BA6923" w:rsidR="002A5A78" w:rsidRDefault="002A5A78" w:rsidP="002A5A7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6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  <w:tc>
          <w:tcPr>
            <w:tcW w:w="2891" w:type="dxa"/>
            <w:shd w:val="clear" w:color="auto" w:fill="9CC3E5"/>
          </w:tcPr>
          <w:p w14:paraId="2E75860B" w14:textId="593D15B6" w:rsidR="002A5A78" w:rsidRDefault="002A5A78" w:rsidP="002A5A7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7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  <w:tc>
          <w:tcPr>
            <w:tcW w:w="2891" w:type="dxa"/>
            <w:shd w:val="clear" w:color="auto" w:fill="9CC3E5"/>
          </w:tcPr>
          <w:p w14:paraId="6DA423DE" w14:textId="4519C30B" w:rsidR="002A5A78" w:rsidRDefault="002A5A78" w:rsidP="002A5A7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8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  <w:tc>
          <w:tcPr>
            <w:tcW w:w="2767" w:type="dxa"/>
            <w:shd w:val="clear" w:color="auto" w:fill="9CC3E5"/>
          </w:tcPr>
          <w:p w14:paraId="4D00ED9D" w14:textId="57EC9364" w:rsidR="002A5A78" w:rsidRDefault="002A5A78" w:rsidP="002A5A7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9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</w:tr>
      <w:tr w:rsidR="002A5A78" w14:paraId="5B1037EF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56F085AE" w14:textId="77777777" w:rsidR="002A5A78" w:rsidRDefault="002A5A78" w:rsidP="002A5A78">
            <w:pPr>
              <w:rPr>
                <w:rFonts w:ascii="Times New Roman" w:eastAsia="Times New Roman" w:hAnsi="Times New Roman" w:cs="Times New Roman"/>
                <w:b/>
              </w:rPr>
            </w:pPr>
            <w:bookmarkStart w:id="0" w:name="_heading=h.gjdgxs" w:colFirst="0" w:colLast="0"/>
            <w:bookmarkEnd w:id="0"/>
            <w:r>
              <w:rPr>
                <w:rFonts w:ascii="Times New Roman" w:eastAsia="Times New Roman" w:hAnsi="Times New Roman" w:cs="Times New Roman"/>
                <w:b/>
              </w:rPr>
              <w:t>08.10 – 09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4455A39" w14:textId="77777777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3A319C4" w14:textId="77777777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32064F9" w14:textId="77777777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CCE6617" w14:textId="77777777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152F850E" w14:textId="77777777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2A5A78" w14:paraId="05F376CD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83EC177" w14:textId="77777777" w:rsidR="002A5A78" w:rsidRDefault="002A5A78" w:rsidP="002A5A78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09.10 – 10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A90AC73" w14:textId="77777777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B3496C9" w14:textId="77777777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B898326" w14:textId="77777777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5791263" w14:textId="77777777" w:rsidR="002A5A78" w:rsidRPr="00BF77E9" w:rsidRDefault="002A5A78" w:rsidP="002A5A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 w:rsidRPr="00BF77E9">
              <w:rPr>
                <w:rFonts w:ascii="Times New Roman" w:eastAsia="Times New Roman" w:hAnsi="Times New Roman" w:cs="Times New Roman"/>
              </w:rPr>
              <w:t>KRY 101</w:t>
            </w:r>
          </w:p>
          <w:p w14:paraId="00C321AE" w14:textId="77777777" w:rsidR="002A5A78" w:rsidRPr="00BF77E9" w:rsidRDefault="002A5A78" w:rsidP="002A5A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 w:rsidRPr="00BF77E9">
              <w:rPr>
                <w:rFonts w:ascii="Times New Roman" w:eastAsia="Times New Roman" w:hAnsi="Times New Roman" w:cs="Times New Roman"/>
              </w:rPr>
              <w:t>KARİYER PLANLAMA</w:t>
            </w:r>
          </w:p>
          <w:p w14:paraId="58EFCF26" w14:textId="52AF7866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  <w:r w:rsidRPr="00BF77E9">
              <w:rPr>
                <w:rFonts w:ascii="Times New Roman" w:eastAsia="Times New Roman" w:hAnsi="Times New Roman" w:cs="Times New Roman"/>
              </w:rPr>
              <w:t>Derslik:  Z18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02EAD4D4" w14:textId="77777777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2A5A78" w14:paraId="0A1446B9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68214946" w14:textId="77777777" w:rsidR="002A5A78" w:rsidRDefault="002A5A78" w:rsidP="002A5A78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0.10 – 11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004F91B" w14:textId="77777777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  <w:r w:rsidRPr="00BF77E9">
              <w:rPr>
                <w:rFonts w:ascii="Times New Roman" w:eastAsia="Times New Roman" w:hAnsi="Times New Roman" w:cs="Times New Roman"/>
              </w:rPr>
              <w:t>MKT129</w:t>
            </w:r>
          </w:p>
          <w:p w14:paraId="39D566F0" w14:textId="77777777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  <w:r w:rsidRPr="00BF77E9">
              <w:rPr>
                <w:rFonts w:ascii="Times New Roman" w:eastAsia="Times New Roman" w:hAnsi="Times New Roman" w:cs="Times New Roman"/>
              </w:rPr>
              <w:t>DOĞRU AKIM DEVRE ANALİZİ</w:t>
            </w:r>
          </w:p>
          <w:p w14:paraId="4ADACEC4" w14:textId="584F3C59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  <w:r w:rsidRPr="00BF77E9">
              <w:rPr>
                <w:rFonts w:ascii="Times New Roman" w:eastAsia="Times New Roman" w:hAnsi="Times New Roman" w:cs="Times New Roman"/>
              </w:rPr>
              <w:t>Derslik: Z18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73B1D47" w14:textId="77777777" w:rsidR="002A5A78" w:rsidRPr="00BF77E9" w:rsidRDefault="002A5A78" w:rsidP="002A5A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 w:rsidRPr="00BF77E9">
              <w:rPr>
                <w:rFonts w:ascii="Times New Roman" w:eastAsia="Times New Roman" w:hAnsi="Times New Roman" w:cs="Times New Roman"/>
              </w:rPr>
              <w:t>TD101</w:t>
            </w:r>
          </w:p>
          <w:p w14:paraId="41DF1219" w14:textId="77777777" w:rsidR="002A5A78" w:rsidRPr="00BF77E9" w:rsidRDefault="002A5A78" w:rsidP="002A5A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 w:rsidRPr="00BF77E9">
              <w:rPr>
                <w:rFonts w:ascii="Times New Roman" w:eastAsia="Times New Roman" w:hAnsi="Times New Roman" w:cs="Times New Roman"/>
              </w:rPr>
              <w:t>TÜRK DİLİ I</w:t>
            </w:r>
          </w:p>
          <w:p w14:paraId="25C612BD" w14:textId="6BCBC075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  <w:r w:rsidRPr="00BF77E9">
              <w:rPr>
                <w:rFonts w:ascii="Times New Roman" w:eastAsia="Times New Roman" w:hAnsi="Times New Roman" w:cs="Times New Roman"/>
              </w:rPr>
              <w:t>Derslik: Z18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AC9A557" w14:textId="77777777" w:rsidR="002A5A78" w:rsidRPr="00BF77E9" w:rsidRDefault="002A5A78" w:rsidP="002A5A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 w:rsidRPr="00BF77E9">
              <w:rPr>
                <w:rFonts w:ascii="Times New Roman" w:eastAsia="Times New Roman" w:hAnsi="Times New Roman" w:cs="Times New Roman"/>
              </w:rPr>
              <w:t>ATA101</w:t>
            </w:r>
          </w:p>
          <w:p w14:paraId="64D8DBC9" w14:textId="77777777" w:rsidR="002A5A78" w:rsidRPr="00BF77E9" w:rsidRDefault="002A5A78" w:rsidP="002A5A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 w:rsidRPr="00BF77E9">
              <w:rPr>
                <w:rFonts w:ascii="Times New Roman" w:eastAsia="Times New Roman" w:hAnsi="Times New Roman" w:cs="Times New Roman"/>
              </w:rPr>
              <w:t>ATATÜRK İLKELERİ VE İNKILAP TARİHİ I</w:t>
            </w:r>
          </w:p>
          <w:p w14:paraId="6E749E69" w14:textId="39FD4D09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  <w:r w:rsidRPr="00BF77E9">
              <w:rPr>
                <w:rFonts w:ascii="Times New Roman" w:eastAsia="Times New Roman" w:hAnsi="Times New Roman" w:cs="Times New Roman"/>
              </w:rPr>
              <w:t>Derslik: Z18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AEE0DAC" w14:textId="77777777" w:rsidR="002A5A78" w:rsidRPr="00BF77E9" w:rsidRDefault="002A5A78" w:rsidP="002A5A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 w:rsidRPr="00BF77E9">
              <w:rPr>
                <w:rFonts w:ascii="Times New Roman" w:eastAsia="Times New Roman" w:hAnsi="Times New Roman" w:cs="Times New Roman"/>
              </w:rPr>
              <w:t>ING101</w:t>
            </w:r>
          </w:p>
          <w:p w14:paraId="698F25C5" w14:textId="77777777" w:rsidR="002A5A78" w:rsidRPr="00BF77E9" w:rsidRDefault="002A5A78" w:rsidP="002A5A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 w:rsidRPr="00BF77E9">
              <w:rPr>
                <w:rFonts w:ascii="Times New Roman" w:eastAsia="Times New Roman" w:hAnsi="Times New Roman" w:cs="Times New Roman"/>
              </w:rPr>
              <w:t>İNGİLİZCE</w:t>
            </w:r>
          </w:p>
          <w:p w14:paraId="33A8EFCD" w14:textId="0EF2F732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  <w:r w:rsidRPr="00BF77E9">
              <w:rPr>
                <w:rFonts w:ascii="Times New Roman" w:eastAsia="Times New Roman" w:hAnsi="Times New Roman" w:cs="Times New Roman"/>
              </w:rPr>
              <w:t>Derslik:  Z18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73046143" w14:textId="77777777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2A5A78" w14:paraId="3E846286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46E9D297" w14:textId="77777777" w:rsidR="002A5A78" w:rsidRDefault="002A5A78" w:rsidP="002A5A78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1.10 – 12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340CB37" w14:textId="77777777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7C0C716" w14:textId="77777777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9A2631E" w14:textId="77777777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5C164B7" w14:textId="77777777" w:rsidR="002A5A78" w:rsidRPr="00BF77E9" w:rsidRDefault="002A5A78" w:rsidP="002A5A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4741B332" w14:textId="77777777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2A5A78" w14:paraId="4B935285" w14:textId="77777777">
        <w:trPr>
          <w:trHeight w:val="188"/>
        </w:trPr>
        <w:tc>
          <w:tcPr>
            <w:tcW w:w="15304" w:type="dxa"/>
            <w:gridSpan w:val="6"/>
            <w:shd w:val="clear" w:color="auto" w:fill="BF8F00"/>
            <w:vAlign w:val="center"/>
          </w:tcPr>
          <w:p w14:paraId="77C494F4" w14:textId="77777777" w:rsidR="002A5A78" w:rsidRDefault="002A5A78" w:rsidP="002A5A78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2.00 – 13.00 ÖĞLE ARASI</w:t>
            </w:r>
          </w:p>
        </w:tc>
      </w:tr>
      <w:tr w:rsidR="002A5A78" w14:paraId="0D42BFDE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6DD19826" w14:textId="77777777" w:rsidR="002A5A78" w:rsidRDefault="002A5A78" w:rsidP="002A5A78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3.10 – 14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CC6CFDC" w14:textId="77777777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220EDB0" w14:textId="77777777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  <w:r w:rsidRPr="00BF77E9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44B2659" w14:textId="77777777" w:rsidR="002A5A78" w:rsidRPr="00BF77E9" w:rsidRDefault="002A5A78" w:rsidP="002A5A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20ADAA8" w14:textId="77777777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  <w:r w:rsidRPr="00BF77E9">
              <w:rPr>
                <w:rFonts w:ascii="Times New Roman" w:eastAsia="Times New Roman" w:hAnsi="Times New Roman" w:cs="Times New Roman"/>
              </w:rPr>
              <w:t>MKT133</w:t>
            </w:r>
          </w:p>
          <w:p w14:paraId="15732CF6" w14:textId="77777777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  <w:r w:rsidRPr="00BF77E9">
              <w:rPr>
                <w:rFonts w:ascii="Times New Roman" w:eastAsia="Times New Roman" w:hAnsi="Times New Roman" w:cs="Times New Roman"/>
              </w:rPr>
              <w:t>BİLGİSAYAR DESTEKLİ ÇİZİM</w:t>
            </w:r>
          </w:p>
          <w:p w14:paraId="7E90893E" w14:textId="77777777" w:rsidR="002A5A78" w:rsidRPr="00BF77E9" w:rsidRDefault="002A5A78" w:rsidP="002A5A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 w:rsidRPr="00BF77E9">
              <w:rPr>
                <w:rFonts w:ascii="Times New Roman" w:eastAsia="Times New Roman" w:hAnsi="Times New Roman" w:cs="Times New Roman"/>
              </w:rPr>
              <w:t>Derslik: 117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09EE125A" w14:textId="77777777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2A5A78" w14:paraId="588FD33D" w14:textId="77777777">
        <w:trPr>
          <w:trHeight w:val="930"/>
        </w:trPr>
        <w:tc>
          <w:tcPr>
            <w:tcW w:w="973" w:type="dxa"/>
            <w:shd w:val="clear" w:color="auto" w:fill="BF8F00"/>
            <w:vAlign w:val="center"/>
          </w:tcPr>
          <w:p w14:paraId="54C771D4" w14:textId="77777777" w:rsidR="002A5A78" w:rsidRDefault="002A5A78" w:rsidP="002A5A78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4.10 – 15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266A51D" w14:textId="77777777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6D90DDF" w14:textId="77777777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  <w:r w:rsidRPr="00BF77E9">
              <w:rPr>
                <w:rFonts w:ascii="Times New Roman" w:eastAsia="Times New Roman" w:hAnsi="Times New Roman" w:cs="Times New Roman"/>
              </w:rPr>
              <w:t>MKT111</w:t>
            </w:r>
          </w:p>
          <w:p w14:paraId="3FF5F0AB" w14:textId="77777777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  <w:r w:rsidRPr="00BF77E9">
              <w:rPr>
                <w:rFonts w:ascii="Times New Roman" w:eastAsia="Times New Roman" w:hAnsi="Times New Roman" w:cs="Times New Roman"/>
              </w:rPr>
              <w:t>MATEMATİK I</w:t>
            </w:r>
          </w:p>
          <w:p w14:paraId="591E93A1" w14:textId="30EAACF5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  <w:r w:rsidRPr="00BF77E9">
              <w:rPr>
                <w:rFonts w:ascii="Times New Roman" w:eastAsia="Times New Roman" w:hAnsi="Times New Roman" w:cs="Times New Roman"/>
              </w:rPr>
              <w:t>Derslik: Z18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5127A95" w14:textId="77777777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B445693" w14:textId="6AEB6FAC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17BA13A1" w14:textId="77777777" w:rsidR="002A5A78" w:rsidRPr="00BF77E9" w:rsidRDefault="002A5A78" w:rsidP="002A5A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</w:p>
        </w:tc>
      </w:tr>
      <w:tr w:rsidR="002A5A78" w14:paraId="665B1151" w14:textId="77777777" w:rsidTr="00287D27">
        <w:trPr>
          <w:trHeight w:val="850"/>
        </w:trPr>
        <w:tc>
          <w:tcPr>
            <w:tcW w:w="973" w:type="dxa"/>
            <w:shd w:val="clear" w:color="auto" w:fill="BF8F00"/>
            <w:vAlign w:val="center"/>
          </w:tcPr>
          <w:p w14:paraId="20A7BD81" w14:textId="77777777" w:rsidR="002A5A78" w:rsidRDefault="002A5A78" w:rsidP="002A5A78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5.10 – 16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E1DB861" w14:textId="77777777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5375C1F" w14:textId="77777777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7D5E6E8" w14:textId="77777777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2C397C2" w14:textId="6527F8A4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24A19843" w14:textId="77777777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2A5A78" w14:paraId="46292327" w14:textId="77777777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4EB42C23" w14:textId="77777777" w:rsidR="002A5A78" w:rsidRDefault="002A5A78" w:rsidP="002A5A78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6.10 – 17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10E2124" w14:textId="77777777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61A4788" w14:textId="77777777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  <w:r w:rsidRPr="00BF77E9">
              <w:rPr>
                <w:rFonts w:ascii="Times New Roman" w:eastAsia="Times New Roman" w:hAnsi="Times New Roman" w:cs="Times New Roman"/>
              </w:rPr>
              <w:t>MKT127</w:t>
            </w:r>
          </w:p>
          <w:p w14:paraId="79370425" w14:textId="77777777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  <w:r w:rsidRPr="00BF77E9">
              <w:rPr>
                <w:rFonts w:ascii="Times New Roman" w:eastAsia="Times New Roman" w:hAnsi="Times New Roman" w:cs="Times New Roman"/>
              </w:rPr>
              <w:t>ALGORİTMA VE PROGRAMLAMAYA GİRİŞ</w:t>
            </w:r>
          </w:p>
          <w:p w14:paraId="4EA6F42E" w14:textId="51D78E27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  <w:r w:rsidRPr="00BF77E9">
              <w:rPr>
                <w:rFonts w:ascii="Times New Roman" w:eastAsia="Times New Roman" w:hAnsi="Times New Roman" w:cs="Times New Roman"/>
              </w:rPr>
              <w:t>Derslik: Z1</w:t>
            </w:r>
            <w:r w:rsidR="00832C2E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5F2628C" w14:textId="77777777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724102B" w14:textId="497A9FCB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1D8D3277" w14:textId="77777777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  <w:r w:rsidRPr="00BF77E9">
              <w:rPr>
                <w:rFonts w:ascii="Times New Roman" w:eastAsia="Times New Roman" w:hAnsi="Times New Roman" w:cs="Times New Roman"/>
              </w:rPr>
              <w:t>MKT137</w:t>
            </w:r>
          </w:p>
          <w:p w14:paraId="4CD5C7D6" w14:textId="77777777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  <w:r w:rsidRPr="00BF77E9">
              <w:rPr>
                <w:rFonts w:ascii="Times New Roman" w:eastAsia="Times New Roman" w:hAnsi="Times New Roman" w:cs="Times New Roman"/>
              </w:rPr>
              <w:t>MEKATRONİĞİN TEMELLERİ</w:t>
            </w:r>
          </w:p>
          <w:p w14:paraId="406036F5" w14:textId="77777777" w:rsidR="002A5A78" w:rsidRPr="00BF77E9" w:rsidRDefault="002A5A78" w:rsidP="002A5A78">
            <w:pPr>
              <w:rPr>
                <w:rFonts w:ascii="Times New Roman" w:eastAsia="Times New Roman" w:hAnsi="Times New Roman" w:cs="Times New Roman"/>
              </w:rPr>
            </w:pPr>
            <w:r w:rsidRPr="00BF77E9">
              <w:rPr>
                <w:rFonts w:ascii="Times New Roman" w:eastAsia="Times New Roman" w:hAnsi="Times New Roman" w:cs="Times New Roman"/>
              </w:rPr>
              <w:t>Derslik: Z18</w:t>
            </w:r>
          </w:p>
        </w:tc>
      </w:tr>
    </w:tbl>
    <w:p w14:paraId="33367A51" w14:textId="77777777" w:rsidR="00E016DF" w:rsidRDefault="00E016DF">
      <w:pPr>
        <w:rPr>
          <w:rFonts w:ascii="Times New Roman" w:eastAsia="Times New Roman" w:hAnsi="Times New Roman" w:cs="Times New Roman"/>
        </w:rPr>
      </w:pPr>
    </w:p>
    <w:sectPr w:rsidR="00E016DF">
      <w:headerReference w:type="default" r:id="rId7"/>
      <w:footerReference w:type="default" r:id="rId8"/>
      <w:pgSz w:w="16838" w:h="11906" w:orient="landscape"/>
      <w:pgMar w:top="1303" w:right="720" w:bottom="720" w:left="720" w:header="284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D1372D" w14:textId="77777777" w:rsidR="00797B8C" w:rsidRDefault="00797B8C">
      <w:pPr>
        <w:spacing w:after="0" w:line="240" w:lineRule="auto"/>
      </w:pPr>
      <w:r>
        <w:separator/>
      </w:r>
    </w:p>
  </w:endnote>
  <w:endnote w:type="continuationSeparator" w:id="0">
    <w:p w14:paraId="3BB83D91" w14:textId="77777777" w:rsidR="00797B8C" w:rsidRDefault="00797B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10D06" w14:textId="77777777" w:rsidR="00E016DF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color w:val="000000"/>
      </w:rPr>
      <w:t>Form No: FR-046; Revizyon Tarihi: -----; Revizyon No: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672F8A" w14:textId="77777777" w:rsidR="00797B8C" w:rsidRDefault="00797B8C">
      <w:pPr>
        <w:spacing w:after="0" w:line="240" w:lineRule="auto"/>
      </w:pPr>
      <w:r>
        <w:separator/>
      </w:r>
    </w:p>
  </w:footnote>
  <w:footnote w:type="continuationSeparator" w:id="0">
    <w:p w14:paraId="7C723E8C" w14:textId="77777777" w:rsidR="00797B8C" w:rsidRDefault="00797B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BB94B" w14:textId="77777777" w:rsidR="00E016DF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noProof/>
        <w:color w:val="000000"/>
      </w:rPr>
      <w:drawing>
        <wp:anchor distT="0" distB="0" distL="0" distR="0" simplePos="0" relativeHeight="251658240" behindDoc="1" locked="0" layoutInCell="1" hidden="0" allowOverlap="1" wp14:anchorId="3649AB93" wp14:editId="4347FA2C">
          <wp:simplePos x="0" y="0"/>
          <wp:positionH relativeFrom="page">
            <wp:posOffset>8858250</wp:posOffset>
          </wp:positionH>
          <wp:positionV relativeFrom="page">
            <wp:posOffset>180975</wp:posOffset>
          </wp:positionV>
          <wp:extent cx="504825" cy="504825"/>
          <wp:effectExtent l="0" t="0" r="0" b="0"/>
          <wp:wrapNone/>
          <wp:docPr id="1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04825" cy="5048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color w:val="000000"/>
      </w:rPr>
      <w:drawing>
        <wp:anchor distT="0" distB="0" distL="0" distR="0" simplePos="0" relativeHeight="251659264" behindDoc="1" locked="0" layoutInCell="1" hidden="0" allowOverlap="1" wp14:anchorId="3B5546AC" wp14:editId="51850269">
          <wp:simplePos x="0" y="0"/>
          <wp:positionH relativeFrom="page">
            <wp:posOffset>9448800</wp:posOffset>
          </wp:positionH>
          <wp:positionV relativeFrom="page">
            <wp:posOffset>247650</wp:posOffset>
          </wp:positionV>
          <wp:extent cx="511175" cy="390525"/>
          <wp:effectExtent l="0" t="0" r="0" b="0"/>
          <wp:wrapNone/>
          <wp:docPr id="3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11175" cy="3905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285055FA" w14:textId="77777777" w:rsidR="00E016DF" w:rsidRDefault="00E016DF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2CFF2898" w14:textId="77777777" w:rsidR="00E016DF" w:rsidRDefault="00E016DF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53C521B7" w14:textId="77777777" w:rsidR="00E016DF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b/>
        <w:color w:val="000000"/>
        <w:sz w:val="24"/>
        <w:szCs w:val="24"/>
      </w:rPr>
      <w:t xml:space="preserve">TOROS ÜNİVERSİTESİ MESLEK YÜKSEKOKULU </w:t>
    </w:r>
    <w:r>
      <w:rPr>
        <w:b/>
        <w:smallCaps/>
        <w:color w:val="000000"/>
        <w:sz w:val="24"/>
        <w:szCs w:val="24"/>
      </w:rPr>
      <w:t xml:space="preserve">2023-2024 EĞİTİM-ÖĞRETİM YILI GÜZ </w:t>
    </w:r>
    <w:r>
      <w:rPr>
        <w:b/>
        <w:color w:val="000000"/>
        <w:sz w:val="24"/>
        <w:szCs w:val="24"/>
      </w:rPr>
      <w:t>DÖNEMİ</w:t>
    </w:r>
  </w:p>
  <w:p w14:paraId="4CAB42CB" w14:textId="197DE4E3" w:rsidR="00E016DF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b/>
        <w:smallCaps/>
        <w:color w:val="000000"/>
        <w:sz w:val="24"/>
        <w:szCs w:val="24"/>
      </w:rPr>
      <w:t xml:space="preserve">MEKATRONİK </w:t>
    </w:r>
    <w:r>
      <w:rPr>
        <w:b/>
        <w:color w:val="000000"/>
        <w:sz w:val="24"/>
        <w:szCs w:val="24"/>
      </w:rPr>
      <w:t xml:space="preserve">PROGRAMI </w:t>
    </w:r>
    <w:r>
      <w:rPr>
        <w:b/>
        <w:smallCaps/>
        <w:color w:val="000000"/>
        <w:sz w:val="24"/>
        <w:szCs w:val="24"/>
      </w:rPr>
      <w:t xml:space="preserve">1. </w:t>
    </w:r>
    <w:r>
      <w:rPr>
        <w:b/>
        <w:color w:val="000000"/>
        <w:sz w:val="24"/>
        <w:szCs w:val="24"/>
      </w:rPr>
      <w:t xml:space="preserve">SINIF </w:t>
    </w:r>
    <w:r w:rsidR="002A5A78">
      <w:rPr>
        <w:b/>
        <w:color w:val="000000"/>
        <w:sz w:val="24"/>
        <w:szCs w:val="24"/>
      </w:rPr>
      <w:t>BÜTÜNLEME</w:t>
    </w:r>
    <w:r>
      <w:rPr>
        <w:b/>
        <w:color w:val="000000"/>
        <w:sz w:val="24"/>
        <w:szCs w:val="24"/>
      </w:rPr>
      <w:t xml:space="preserve"> SINAV PROGRAMI  </w:t>
    </w:r>
    <w:r>
      <w:rPr>
        <w:noProof/>
        <w:color w:val="000000"/>
      </w:rPr>
      <w:drawing>
        <wp:anchor distT="0" distB="0" distL="0" distR="0" simplePos="0" relativeHeight="251660288" behindDoc="1" locked="0" layoutInCell="1" hidden="0" allowOverlap="1" wp14:anchorId="76BA4C62" wp14:editId="64114E6D">
          <wp:simplePos x="0" y="0"/>
          <wp:positionH relativeFrom="page">
            <wp:posOffset>800100</wp:posOffset>
          </wp:positionH>
          <wp:positionV relativeFrom="page">
            <wp:posOffset>180975</wp:posOffset>
          </wp:positionV>
          <wp:extent cx="530860" cy="533400"/>
          <wp:effectExtent l="0" t="0" r="0" b="0"/>
          <wp:wrapNone/>
          <wp:docPr id="2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086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color w:val="000000"/>
      </w:rPr>
      <w:drawing>
        <wp:anchor distT="0" distB="0" distL="0" distR="0" simplePos="0" relativeHeight="251661312" behindDoc="1" locked="0" layoutInCell="1" hidden="0" allowOverlap="1" wp14:anchorId="06FA8B23" wp14:editId="54B86188">
          <wp:simplePos x="0" y="0"/>
          <wp:positionH relativeFrom="page">
            <wp:posOffset>2295525</wp:posOffset>
          </wp:positionH>
          <wp:positionV relativeFrom="page">
            <wp:posOffset>180975</wp:posOffset>
          </wp:positionV>
          <wp:extent cx="5360670" cy="533400"/>
          <wp:effectExtent l="0" t="0" r="0" b="0"/>
          <wp:wrapNone/>
          <wp:docPr id="4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6067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wNbEwMTUxsDA0MDFQ0lEKTi0uzszPAykwrAUA980UZCwAAAA="/>
  </w:docVars>
  <w:rsids>
    <w:rsidRoot w:val="00E016DF"/>
    <w:rsid w:val="00287D27"/>
    <w:rsid w:val="002A5A78"/>
    <w:rsid w:val="00797B8C"/>
    <w:rsid w:val="00832C2E"/>
    <w:rsid w:val="00BF77E9"/>
    <w:rsid w:val="00E01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7492632"/>
  <w15:docId w15:val="{4C6BC52C-6687-4D28-8FAA-48F197905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2A5A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A5A78"/>
  </w:style>
  <w:style w:type="paragraph" w:styleId="AltBilgi">
    <w:name w:val="footer"/>
    <w:basedOn w:val="Normal"/>
    <w:link w:val="AltBilgiChar"/>
    <w:uiPriority w:val="99"/>
    <w:unhideWhenUsed/>
    <w:rsid w:val="002A5A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A5A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pBqBr15oO+OYoERFl49UQ/soNGA==">CgMxLjAyCGguZ2pkZ3hzOAByITFKRWdGbnpleTlkSnBfNW5xUExGMExPVXByTUIxb2xwSQ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9</Words>
  <Characters>525</Characters>
  <Application>Microsoft Office Word</Application>
  <DocSecurity>0</DocSecurity>
  <Lines>105</Lines>
  <Paragraphs>47</Paragraphs>
  <ScaleCrop>false</ScaleCrop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USUF MURATOĞLU</cp:lastModifiedBy>
  <cp:revision>5</cp:revision>
  <dcterms:created xsi:type="dcterms:W3CDTF">2024-01-18T12:34:00Z</dcterms:created>
  <dcterms:modified xsi:type="dcterms:W3CDTF">2024-01-18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babb9fa88bb52a383142f4e6381f5f12139f40ef5194d91244961abc6bae72</vt:lpwstr>
  </property>
</Properties>
</file>